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D3A292" w14:textId="77777777" w:rsidR="00640EFE" w:rsidRPr="008960EC" w:rsidRDefault="00640EFE" w:rsidP="00640EFE">
      <w:pPr>
        <w:pStyle w:val="Heading1"/>
        <w:shd w:val="clear" w:color="auto" w:fill="FFFFFF"/>
        <w:spacing w:before="0"/>
        <w:rPr>
          <w:rFonts w:ascii="Arial" w:hAnsi="Arial" w:cs="Arial"/>
          <w:color w:val="000000"/>
          <w:sz w:val="31"/>
          <w:szCs w:val="31"/>
        </w:rPr>
      </w:pPr>
      <w:r w:rsidRPr="008960EC">
        <w:rPr>
          <w:rFonts w:ascii="Arial" w:hAnsi="Arial" w:cs="Arial"/>
          <w:color w:val="000000"/>
          <w:sz w:val="31"/>
          <w:szCs w:val="31"/>
        </w:rPr>
        <w:t>Greinargerð vegna Muggs og Ferðasjóðs Muggs</w:t>
      </w:r>
    </w:p>
    <w:p w14:paraId="511064A0" w14:textId="77777777" w:rsidR="002B2456" w:rsidRPr="00A002A6" w:rsidRDefault="002B2456">
      <w:pPr>
        <w:rPr>
          <w:rFonts w:ascii="Arial" w:hAnsi="Arial" w:cs="Arial"/>
          <w:sz w:val="22"/>
          <w:szCs w:val="22"/>
        </w:rPr>
      </w:pPr>
    </w:p>
    <w:p w14:paraId="7CF120B1" w14:textId="77777777" w:rsidR="00D23F23" w:rsidRPr="00A002A6" w:rsidRDefault="0096140F" w:rsidP="00A002A6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  <w:shd w:val="clear" w:color="auto" w:fill="FFFFFF"/>
        </w:rPr>
        <w:t>Greinargerðina</w:t>
      </w:r>
      <w:r w:rsidR="00D23F23" w:rsidRPr="00A002A6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skal senda með tölvupósti á</w:t>
      </w:r>
      <w:r w:rsidR="00D23F23" w:rsidRPr="00A002A6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hyperlink r:id="rId7" w:history="1">
        <w:r w:rsidR="00D23F23" w:rsidRPr="00A002A6">
          <w:rPr>
            <w:rStyle w:val="Hyperlink"/>
            <w:rFonts w:ascii="Arial" w:hAnsi="Arial" w:cs="Arial"/>
            <w:color w:val="auto"/>
            <w:sz w:val="22"/>
            <w:szCs w:val="22"/>
            <w:u w:val="none"/>
            <w:shd w:val="clear" w:color="auto" w:fill="FFFFFF"/>
          </w:rPr>
          <w:t>sim@sim.is</w:t>
        </w:r>
      </w:hyperlink>
    </w:p>
    <w:p w14:paraId="49802CF2" w14:textId="77777777" w:rsidR="00D23F23" w:rsidRPr="00A002A6" w:rsidRDefault="00D23F23" w:rsidP="00A002A6">
      <w:pPr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</w:p>
    <w:p w14:paraId="5549297D" w14:textId="77777777" w:rsidR="00D23F23" w:rsidRPr="00A002A6" w:rsidRDefault="00A002A6" w:rsidP="00A002A6">
      <w:pPr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  <w:r w:rsidRPr="00A002A6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Greinargerðinni </w:t>
      </w:r>
      <w:r w:rsidR="00EE36AE" w:rsidRPr="00A002A6">
        <w:rPr>
          <w:rFonts w:ascii="Arial" w:hAnsi="Arial" w:cs="Arial"/>
          <w:color w:val="000000"/>
          <w:sz w:val="22"/>
          <w:szCs w:val="22"/>
          <w:shd w:val="clear" w:color="auto" w:fill="FFFFFF"/>
        </w:rPr>
        <w:t>skal skila eigi síða</w:t>
      </w:r>
      <w:r w:rsidR="00D23F23" w:rsidRPr="00A002A6">
        <w:rPr>
          <w:rFonts w:ascii="Arial" w:hAnsi="Arial" w:cs="Arial"/>
          <w:color w:val="000000"/>
          <w:sz w:val="22"/>
          <w:szCs w:val="22"/>
          <w:shd w:val="clear" w:color="auto" w:fill="FFFFFF"/>
        </w:rPr>
        <w:t>r en 6 mánuðum eftir úthlutun.</w:t>
      </w:r>
    </w:p>
    <w:p w14:paraId="72C977A0" w14:textId="77777777" w:rsidR="00EE36AE" w:rsidRPr="00A002A6" w:rsidRDefault="00D23F23" w:rsidP="00A002A6">
      <w:pPr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  <w:r w:rsidRPr="00A002A6">
        <w:rPr>
          <w:rFonts w:ascii="Arial" w:hAnsi="Arial" w:cs="Arial"/>
          <w:color w:val="000000"/>
          <w:sz w:val="22"/>
          <w:szCs w:val="22"/>
          <w:shd w:val="clear" w:color="auto" w:fill="FFFFFF"/>
        </w:rPr>
        <w:t>E</w:t>
      </w:r>
      <w:r w:rsidR="00EE36AE" w:rsidRPr="00A002A6">
        <w:rPr>
          <w:rFonts w:ascii="Arial" w:hAnsi="Arial" w:cs="Arial"/>
          <w:color w:val="000000"/>
          <w:sz w:val="22"/>
          <w:szCs w:val="22"/>
          <w:shd w:val="clear" w:color="auto" w:fill="FFFFFF"/>
        </w:rPr>
        <w:t>kki er hægt að sækja um aftur í sjóðinn nema að greinargerð hafi verið skilað.</w:t>
      </w:r>
    </w:p>
    <w:p w14:paraId="35FF1F73" w14:textId="77777777" w:rsidR="00D23F23" w:rsidRDefault="00D23F23">
      <w:pPr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</w:p>
    <w:p w14:paraId="17664F07" w14:textId="77777777" w:rsidR="0096140F" w:rsidRPr="00A002A6" w:rsidRDefault="0096140F">
      <w:pPr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</w:p>
    <w:p w14:paraId="4AF287A0" w14:textId="77777777" w:rsidR="002B2456" w:rsidRPr="00A002A6" w:rsidRDefault="002B2456">
      <w:pPr>
        <w:rPr>
          <w:rFonts w:ascii="Arial" w:hAnsi="Arial" w:cs="Arial"/>
          <w:sz w:val="22"/>
          <w:szCs w:val="22"/>
        </w:rPr>
      </w:pPr>
    </w:p>
    <w:tbl>
      <w:tblPr>
        <w:tblW w:w="86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613"/>
      </w:tblGrid>
      <w:tr w:rsidR="002B2456" w:rsidRPr="008960EC" w14:paraId="4ADE8A75" w14:textId="77777777" w:rsidTr="00B3675A">
        <w:trPr>
          <w:trHeight w:val="615"/>
        </w:trPr>
        <w:tc>
          <w:tcPr>
            <w:tcW w:w="8613" w:type="dxa"/>
          </w:tcPr>
          <w:p w14:paraId="5549D4EC" w14:textId="77777777" w:rsidR="002B2456" w:rsidRPr="008960EC" w:rsidRDefault="002B2456" w:rsidP="00B3675A">
            <w:pPr>
              <w:pStyle w:val="Heading2"/>
              <w:rPr>
                <w:rFonts w:ascii="Arial" w:hAnsi="Arial" w:cs="Arial"/>
                <w:b w:val="0"/>
                <w:sz w:val="22"/>
                <w:szCs w:val="22"/>
                <w:lang w:val="is-IS"/>
              </w:rPr>
            </w:pPr>
            <w:r w:rsidRPr="008960EC">
              <w:rPr>
                <w:rFonts w:ascii="Arial" w:hAnsi="Arial" w:cs="Arial"/>
                <w:b w:val="0"/>
                <w:sz w:val="22"/>
                <w:szCs w:val="22"/>
                <w:lang w:val="is-IS"/>
              </w:rPr>
              <w:t>Nafn:</w:t>
            </w:r>
          </w:p>
          <w:p w14:paraId="0C7A4CBC" w14:textId="77777777" w:rsidR="002B2456" w:rsidRPr="008960EC" w:rsidRDefault="002B2456" w:rsidP="00B3675A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B2456" w:rsidRPr="008960EC" w14:paraId="6FD7BE35" w14:textId="77777777" w:rsidTr="00B3675A">
        <w:trPr>
          <w:trHeight w:val="615"/>
        </w:trPr>
        <w:tc>
          <w:tcPr>
            <w:tcW w:w="8613" w:type="dxa"/>
          </w:tcPr>
          <w:p w14:paraId="56729341" w14:textId="77777777" w:rsidR="002B2456" w:rsidRDefault="002B2456" w:rsidP="00B3675A">
            <w:pPr>
              <w:pStyle w:val="Heading2"/>
              <w:rPr>
                <w:rFonts w:ascii="Arial" w:hAnsi="Arial" w:cs="Arial"/>
                <w:b w:val="0"/>
                <w:sz w:val="22"/>
                <w:szCs w:val="22"/>
                <w:lang w:val="is-IS"/>
              </w:rPr>
            </w:pPr>
            <w:r w:rsidRPr="008960EC">
              <w:rPr>
                <w:rFonts w:ascii="Arial" w:hAnsi="Arial" w:cs="Arial"/>
                <w:b w:val="0"/>
                <w:sz w:val="22"/>
                <w:szCs w:val="22"/>
                <w:lang w:val="is-IS"/>
              </w:rPr>
              <w:t>Kennitala:</w:t>
            </w:r>
          </w:p>
          <w:p w14:paraId="0487FBE9" w14:textId="77777777" w:rsidR="00D86965" w:rsidRPr="00D86965" w:rsidRDefault="00D86965" w:rsidP="00D86965"/>
        </w:tc>
      </w:tr>
      <w:tr w:rsidR="002B2456" w:rsidRPr="008960EC" w14:paraId="11E1FCBB" w14:textId="77777777" w:rsidTr="00B3675A">
        <w:trPr>
          <w:trHeight w:val="615"/>
        </w:trPr>
        <w:tc>
          <w:tcPr>
            <w:tcW w:w="8613" w:type="dxa"/>
          </w:tcPr>
          <w:p w14:paraId="42A8E9AB" w14:textId="77777777" w:rsidR="002B2456" w:rsidRPr="008960EC" w:rsidRDefault="002B2456" w:rsidP="00B3675A">
            <w:pPr>
              <w:pStyle w:val="Heading2"/>
              <w:rPr>
                <w:rFonts w:ascii="Arial" w:hAnsi="Arial" w:cs="Arial"/>
                <w:b w:val="0"/>
                <w:sz w:val="22"/>
                <w:szCs w:val="22"/>
                <w:lang w:val="is-IS"/>
              </w:rPr>
            </w:pPr>
            <w:r w:rsidRPr="008960EC">
              <w:rPr>
                <w:rFonts w:ascii="Arial" w:hAnsi="Arial" w:cs="Arial"/>
                <w:b w:val="0"/>
                <w:sz w:val="22"/>
                <w:szCs w:val="22"/>
                <w:lang w:val="is-IS"/>
              </w:rPr>
              <w:t>Heimilisfang:</w:t>
            </w:r>
          </w:p>
          <w:p w14:paraId="65192D0B" w14:textId="77777777" w:rsidR="002B2456" w:rsidRPr="008960EC" w:rsidRDefault="002B2456" w:rsidP="00B3675A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B2456" w:rsidRPr="008960EC" w14:paraId="0D29B8E9" w14:textId="77777777" w:rsidTr="00B3675A">
        <w:trPr>
          <w:trHeight w:val="615"/>
        </w:trPr>
        <w:tc>
          <w:tcPr>
            <w:tcW w:w="8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A93D78" w14:textId="77777777" w:rsidR="002B2456" w:rsidRPr="008960EC" w:rsidRDefault="002B2456" w:rsidP="00B3675A">
            <w:pPr>
              <w:pStyle w:val="Heading2"/>
              <w:rPr>
                <w:rFonts w:ascii="Arial" w:hAnsi="Arial" w:cs="Arial"/>
                <w:b w:val="0"/>
                <w:sz w:val="22"/>
                <w:szCs w:val="22"/>
              </w:rPr>
            </w:pPr>
            <w:proofErr w:type="spellStart"/>
            <w:r w:rsidRPr="008960EC">
              <w:rPr>
                <w:rFonts w:ascii="Arial" w:hAnsi="Arial" w:cs="Arial"/>
                <w:b w:val="0"/>
                <w:sz w:val="22"/>
                <w:szCs w:val="22"/>
              </w:rPr>
              <w:t>Póstnúmer</w:t>
            </w:r>
            <w:proofErr w:type="spellEnd"/>
            <w:r w:rsidRPr="008960EC">
              <w:rPr>
                <w:rFonts w:ascii="Arial" w:hAnsi="Arial" w:cs="Arial"/>
                <w:b w:val="0"/>
                <w:sz w:val="22"/>
                <w:szCs w:val="22"/>
              </w:rPr>
              <w:t>:</w:t>
            </w:r>
          </w:p>
          <w:p w14:paraId="68A7EC86" w14:textId="77777777" w:rsidR="002B2456" w:rsidRPr="008960EC" w:rsidRDefault="002B2456" w:rsidP="00B3675A">
            <w:pPr>
              <w:pStyle w:val="Heading2"/>
              <w:rPr>
                <w:rFonts w:ascii="Arial" w:hAnsi="Arial" w:cs="Arial"/>
                <w:b w:val="0"/>
                <w:sz w:val="22"/>
                <w:szCs w:val="22"/>
              </w:rPr>
            </w:pPr>
          </w:p>
        </w:tc>
      </w:tr>
      <w:tr w:rsidR="002B2456" w:rsidRPr="008960EC" w14:paraId="66109F20" w14:textId="77777777" w:rsidTr="00B3675A">
        <w:trPr>
          <w:trHeight w:val="615"/>
        </w:trPr>
        <w:tc>
          <w:tcPr>
            <w:tcW w:w="8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A76929" w14:textId="77777777" w:rsidR="002B2456" w:rsidRDefault="002B2456" w:rsidP="00B3675A">
            <w:pPr>
              <w:pStyle w:val="Heading2"/>
              <w:rPr>
                <w:rFonts w:ascii="Arial" w:hAnsi="Arial" w:cs="Arial"/>
                <w:b w:val="0"/>
                <w:sz w:val="22"/>
                <w:szCs w:val="22"/>
              </w:rPr>
            </w:pPr>
            <w:proofErr w:type="spellStart"/>
            <w:r w:rsidRPr="008960EC">
              <w:rPr>
                <w:rFonts w:ascii="Arial" w:hAnsi="Arial" w:cs="Arial"/>
                <w:b w:val="0"/>
                <w:sz w:val="22"/>
                <w:szCs w:val="22"/>
              </w:rPr>
              <w:t>Sími</w:t>
            </w:r>
            <w:proofErr w:type="spellEnd"/>
            <w:r w:rsidRPr="008960EC">
              <w:rPr>
                <w:rFonts w:ascii="Arial" w:hAnsi="Arial" w:cs="Arial"/>
                <w:b w:val="0"/>
                <w:sz w:val="22"/>
                <w:szCs w:val="22"/>
              </w:rPr>
              <w:t xml:space="preserve">: </w:t>
            </w:r>
          </w:p>
          <w:p w14:paraId="757A0B4E" w14:textId="77777777" w:rsidR="00D86965" w:rsidRPr="00D86965" w:rsidRDefault="00D86965" w:rsidP="00D86965"/>
        </w:tc>
      </w:tr>
      <w:tr w:rsidR="002B2456" w:rsidRPr="008960EC" w14:paraId="3219DCE4" w14:textId="77777777" w:rsidTr="00B3675A">
        <w:trPr>
          <w:trHeight w:val="615"/>
        </w:trPr>
        <w:tc>
          <w:tcPr>
            <w:tcW w:w="8613" w:type="dxa"/>
          </w:tcPr>
          <w:p w14:paraId="26B58F21" w14:textId="77777777" w:rsidR="002B2456" w:rsidRPr="008960EC" w:rsidRDefault="002B2456" w:rsidP="00B3675A">
            <w:pPr>
              <w:pStyle w:val="Heading2"/>
              <w:rPr>
                <w:rFonts w:ascii="Arial" w:hAnsi="Arial" w:cs="Arial"/>
                <w:b w:val="0"/>
                <w:sz w:val="22"/>
                <w:szCs w:val="22"/>
                <w:lang w:val="is-IS"/>
              </w:rPr>
            </w:pPr>
            <w:r w:rsidRPr="008960EC">
              <w:rPr>
                <w:rFonts w:ascii="Arial" w:hAnsi="Arial" w:cs="Arial"/>
                <w:b w:val="0"/>
                <w:sz w:val="22"/>
                <w:szCs w:val="22"/>
                <w:lang w:val="is-IS"/>
              </w:rPr>
              <w:t>Netfang:</w:t>
            </w:r>
          </w:p>
          <w:p w14:paraId="1E40AC2C" w14:textId="77777777" w:rsidR="002B2456" w:rsidRPr="008960EC" w:rsidRDefault="002B2456" w:rsidP="00B3675A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253BE68E" w14:textId="77777777" w:rsidR="00EE36AE" w:rsidRPr="008960EC" w:rsidRDefault="00EE36AE">
      <w:pPr>
        <w:rPr>
          <w:rFonts w:ascii="Arial" w:hAnsi="Arial" w:cs="Arial"/>
        </w:rPr>
      </w:pPr>
    </w:p>
    <w:p w14:paraId="06089341" w14:textId="77777777" w:rsidR="00EE36AE" w:rsidRPr="008960EC" w:rsidRDefault="00EE36AE" w:rsidP="00EE36AE">
      <w:pPr>
        <w:rPr>
          <w:rFonts w:ascii="Arial" w:hAnsi="Arial" w:cs="Arial"/>
          <w:sz w:val="22"/>
          <w:szCs w:val="22"/>
        </w:rPr>
      </w:pPr>
      <w:r w:rsidRPr="008960EC">
        <w:rPr>
          <w:rFonts w:ascii="Arial" w:hAnsi="Arial" w:cs="Arial"/>
          <w:b/>
          <w:sz w:val="22"/>
          <w:szCs w:val="22"/>
        </w:rPr>
        <w:t>Hvaða ár?</w:t>
      </w:r>
    </w:p>
    <w:tbl>
      <w:tblPr>
        <w:tblW w:w="85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582"/>
      </w:tblGrid>
      <w:tr w:rsidR="00EE36AE" w:rsidRPr="008960EC" w14:paraId="1827047E" w14:textId="77777777" w:rsidTr="00B3675A">
        <w:trPr>
          <w:trHeight w:val="331"/>
        </w:trPr>
        <w:tc>
          <w:tcPr>
            <w:tcW w:w="8582" w:type="dxa"/>
          </w:tcPr>
          <w:p w14:paraId="1205EAE6" w14:textId="77777777" w:rsidR="00EE36AE" w:rsidRDefault="00EE36AE" w:rsidP="0010555A">
            <w:pPr>
              <w:rPr>
                <w:rFonts w:ascii="Arial" w:hAnsi="Arial" w:cs="Arial"/>
                <w:sz w:val="22"/>
                <w:szCs w:val="22"/>
              </w:rPr>
            </w:pPr>
          </w:p>
          <w:p w14:paraId="08113B92" w14:textId="77777777" w:rsidR="0010555A" w:rsidRPr="008960EC" w:rsidRDefault="0010555A" w:rsidP="0010555A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2BE40EF2" w14:textId="77777777" w:rsidR="00EE36AE" w:rsidRPr="008960EC" w:rsidRDefault="00EE36AE" w:rsidP="00EE36AE">
      <w:pPr>
        <w:rPr>
          <w:rFonts w:ascii="Arial" w:hAnsi="Arial" w:cs="Arial"/>
          <w:sz w:val="22"/>
          <w:szCs w:val="22"/>
        </w:rPr>
      </w:pPr>
    </w:p>
    <w:p w14:paraId="671E2417" w14:textId="77777777" w:rsidR="00EE36AE" w:rsidRPr="008960EC" w:rsidRDefault="00116905" w:rsidP="00EE36AE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Dvalarland</w:t>
      </w:r>
    </w:p>
    <w:tbl>
      <w:tblPr>
        <w:tblW w:w="85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582"/>
      </w:tblGrid>
      <w:tr w:rsidR="00EE36AE" w:rsidRPr="008960EC" w14:paraId="74F88BFD" w14:textId="77777777" w:rsidTr="00B3675A">
        <w:trPr>
          <w:trHeight w:val="331"/>
        </w:trPr>
        <w:tc>
          <w:tcPr>
            <w:tcW w:w="8582" w:type="dxa"/>
          </w:tcPr>
          <w:p w14:paraId="0A5B7FD1" w14:textId="77777777" w:rsidR="00EE36AE" w:rsidRDefault="00EE36AE" w:rsidP="0010555A">
            <w:pPr>
              <w:rPr>
                <w:rFonts w:ascii="Arial" w:hAnsi="Arial" w:cs="Arial"/>
                <w:sz w:val="22"/>
                <w:szCs w:val="22"/>
              </w:rPr>
            </w:pPr>
          </w:p>
          <w:p w14:paraId="73433942" w14:textId="77777777" w:rsidR="0010555A" w:rsidRPr="008960EC" w:rsidRDefault="0010555A" w:rsidP="0010555A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7E1F6237" w14:textId="77777777" w:rsidR="00EE36AE" w:rsidRPr="008960EC" w:rsidRDefault="00EE36AE" w:rsidP="00EE36AE">
      <w:pPr>
        <w:rPr>
          <w:rFonts w:ascii="Arial" w:hAnsi="Arial" w:cs="Arial"/>
          <w:sz w:val="22"/>
          <w:szCs w:val="22"/>
        </w:rPr>
      </w:pPr>
    </w:p>
    <w:p w14:paraId="1507DB2F" w14:textId="77777777" w:rsidR="00EE36AE" w:rsidRPr="008960EC" w:rsidRDefault="00EE36AE" w:rsidP="00EE36AE">
      <w:pPr>
        <w:rPr>
          <w:rFonts w:ascii="Arial" w:hAnsi="Arial" w:cs="Arial"/>
          <w:sz w:val="22"/>
          <w:szCs w:val="22"/>
        </w:rPr>
      </w:pPr>
      <w:r w:rsidRPr="008960EC">
        <w:rPr>
          <w:rFonts w:ascii="Arial" w:hAnsi="Arial" w:cs="Arial"/>
          <w:b/>
          <w:sz w:val="22"/>
          <w:szCs w:val="22"/>
        </w:rPr>
        <w:t>Fjöldi úthlutaðra vikna</w:t>
      </w:r>
      <w:r w:rsidR="00A002A6">
        <w:rPr>
          <w:rFonts w:ascii="Arial" w:hAnsi="Arial" w:cs="Arial"/>
          <w:b/>
          <w:sz w:val="22"/>
          <w:szCs w:val="22"/>
        </w:rPr>
        <w:t xml:space="preserve"> </w:t>
      </w:r>
      <w:r w:rsidR="00A002A6">
        <w:rPr>
          <w:rFonts w:ascii="Arial" w:hAnsi="Arial" w:cs="Arial"/>
          <w:sz w:val="22"/>
          <w:szCs w:val="22"/>
          <w:shd w:val="clear" w:color="auto" w:fill="FFFFFF"/>
        </w:rPr>
        <w:t>(á</w:t>
      </w:r>
      <w:r w:rsidR="00A002A6" w:rsidRPr="008960EC">
        <w:rPr>
          <w:rFonts w:ascii="Arial" w:hAnsi="Arial" w:cs="Arial"/>
          <w:sz w:val="22"/>
          <w:szCs w:val="22"/>
          <w:shd w:val="clear" w:color="auto" w:fill="FFFFFF"/>
        </w:rPr>
        <w:t xml:space="preserve"> aðeins við um </w:t>
      </w:r>
      <w:r w:rsidR="00A002A6" w:rsidRPr="00A002A6">
        <w:rPr>
          <w:rFonts w:ascii="Arial" w:hAnsi="Arial" w:cs="Arial"/>
          <w:sz w:val="22"/>
          <w:szCs w:val="22"/>
          <w:shd w:val="clear" w:color="auto" w:fill="FFFFFF"/>
        </w:rPr>
        <w:t>dvalarstyrki</w:t>
      </w:r>
      <w:r w:rsidR="00A002A6" w:rsidRPr="00A002A6">
        <w:rPr>
          <w:rFonts w:ascii="Arial" w:hAnsi="Arial" w:cs="Arial"/>
          <w:sz w:val="22"/>
          <w:szCs w:val="22"/>
        </w:rPr>
        <w:t>)</w:t>
      </w:r>
    </w:p>
    <w:tbl>
      <w:tblPr>
        <w:tblW w:w="85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582"/>
      </w:tblGrid>
      <w:tr w:rsidR="00EE36AE" w:rsidRPr="008960EC" w14:paraId="0584AD09" w14:textId="77777777" w:rsidTr="00B3675A">
        <w:trPr>
          <w:trHeight w:val="630"/>
        </w:trPr>
        <w:tc>
          <w:tcPr>
            <w:tcW w:w="8582" w:type="dxa"/>
          </w:tcPr>
          <w:p w14:paraId="69704FA5" w14:textId="77777777" w:rsidR="00EE36AE" w:rsidRPr="008960EC" w:rsidRDefault="00EE36AE" w:rsidP="00B3675A">
            <w:pPr>
              <w:rPr>
                <w:rFonts w:ascii="Arial" w:hAnsi="Arial" w:cs="Arial"/>
                <w:sz w:val="22"/>
                <w:szCs w:val="22"/>
              </w:rPr>
            </w:pPr>
          </w:p>
          <w:p w14:paraId="14AC6847" w14:textId="77777777" w:rsidR="00EE36AE" w:rsidRDefault="00EE36AE" w:rsidP="00B3675A">
            <w:pPr>
              <w:rPr>
                <w:rFonts w:ascii="Arial" w:hAnsi="Arial" w:cs="Arial"/>
                <w:sz w:val="22"/>
                <w:szCs w:val="22"/>
              </w:rPr>
            </w:pPr>
          </w:p>
          <w:p w14:paraId="35291E85" w14:textId="77777777" w:rsidR="0010555A" w:rsidRPr="008960EC" w:rsidRDefault="0010555A" w:rsidP="00B3675A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4DEEE824" w14:textId="77777777" w:rsidR="00EE36AE" w:rsidRPr="008960EC" w:rsidRDefault="00EE36AE" w:rsidP="00EE36AE">
      <w:pPr>
        <w:rPr>
          <w:rFonts w:ascii="Arial" w:hAnsi="Arial" w:cs="Arial"/>
          <w:b/>
          <w:sz w:val="22"/>
          <w:szCs w:val="22"/>
        </w:rPr>
      </w:pPr>
    </w:p>
    <w:p w14:paraId="614C9DEB" w14:textId="77777777" w:rsidR="0052011E" w:rsidRPr="00116905" w:rsidRDefault="008960EC" w:rsidP="00EE36AE">
      <w:pPr>
        <w:rPr>
          <w:rFonts w:ascii="Arial" w:hAnsi="Arial" w:cs="Arial"/>
          <w:bCs/>
          <w:sz w:val="22"/>
          <w:szCs w:val="22"/>
          <w:shd w:val="clear" w:color="auto" w:fill="FFFFFF"/>
        </w:rPr>
      </w:pPr>
      <w:r>
        <w:rPr>
          <w:rFonts w:ascii="Arial" w:hAnsi="Arial" w:cs="Arial"/>
          <w:b/>
          <w:bCs/>
          <w:sz w:val="22"/>
          <w:szCs w:val="22"/>
          <w:shd w:val="clear" w:color="auto" w:fill="FFFFFF"/>
        </w:rPr>
        <w:t xml:space="preserve">Greinargerð </w:t>
      </w:r>
      <w:r w:rsidRPr="0052011E">
        <w:rPr>
          <w:rFonts w:ascii="Arial" w:hAnsi="Arial" w:cs="Arial"/>
          <w:bCs/>
          <w:sz w:val="22"/>
          <w:szCs w:val="22"/>
          <w:shd w:val="clear" w:color="auto" w:fill="FFFFFF"/>
        </w:rPr>
        <w:t>(hver var ávinningur dvalarinnar/ ferðarinnar? Hámark 400 orð)</w:t>
      </w:r>
    </w:p>
    <w:tbl>
      <w:tblPr>
        <w:tblW w:w="85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582"/>
      </w:tblGrid>
      <w:tr w:rsidR="008960EC" w:rsidRPr="008960EC" w14:paraId="3248A471" w14:textId="77777777" w:rsidTr="00B3675A">
        <w:trPr>
          <w:trHeight w:val="630"/>
        </w:trPr>
        <w:tc>
          <w:tcPr>
            <w:tcW w:w="8582" w:type="dxa"/>
          </w:tcPr>
          <w:p w14:paraId="53532F57" w14:textId="77777777" w:rsidR="0052011E" w:rsidRDefault="0052011E" w:rsidP="0010555A">
            <w:pPr>
              <w:rPr>
                <w:rFonts w:ascii="Arial" w:hAnsi="Arial" w:cs="Arial"/>
                <w:sz w:val="22"/>
                <w:szCs w:val="22"/>
              </w:rPr>
            </w:pPr>
          </w:p>
          <w:p w14:paraId="394BF6D2" w14:textId="77777777" w:rsidR="0010555A" w:rsidRPr="008960EC" w:rsidRDefault="0010555A" w:rsidP="0010555A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27D947D6" w14:textId="77777777" w:rsidR="00EE36AE" w:rsidRPr="008960EC" w:rsidRDefault="00EE36AE">
      <w:pPr>
        <w:rPr>
          <w:rFonts w:ascii="Arial" w:hAnsi="Arial" w:cs="Arial"/>
        </w:rPr>
      </w:pPr>
    </w:p>
    <w:sectPr w:rsidR="00EE36AE" w:rsidRPr="008960E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7D8629" w14:textId="77777777" w:rsidR="00187711" w:rsidRDefault="00187711" w:rsidP="00187711">
      <w:r>
        <w:separator/>
      </w:r>
    </w:p>
  </w:endnote>
  <w:endnote w:type="continuationSeparator" w:id="0">
    <w:p w14:paraId="34CE4D21" w14:textId="77777777" w:rsidR="00187711" w:rsidRDefault="00187711" w:rsidP="001877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5A623" w14:textId="77777777" w:rsidR="00187711" w:rsidRDefault="0018771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C1794B" w14:textId="77777777" w:rsidR="00187711" w:rsidRDefault="0018771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6C1087" w14:textId="77777777" w:rsidR="00187711" w:rsidRDefault="001877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3A58B8" w14:textId="77777777" w:rsidR="00187711" w:rsidRDefault="00187711" w:rsidP="00187711">
      <w:r>
        <w:separator/>
      </w:r>
    </w:p>
  </w:footnote>
  <w:footnote w:type="continuationSeparator" w:id="0">
    <w:p w14:paraId="4D4F6A27" w14:textId="77777777" w:rsidR="00187711" w:rsidRDefault="00187711" w:rsidP="001877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A16A4D" w14:textId="77777777" w:rsidR="00187711" w:rsidRDefault="0018771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CCA459" w14:textId="198AF70F" w:rsidR="00187711" w:rsidRDefault="00187711" w:rsidP="00187711">
    <w:pPr>
      <w:pStyle w:val="Header"/>
      <w:ind w:left="-567"/>
    </w:pPr>
    <w:r>
      <w:rPr>
        <w:noProof/>
      </w:rPr>
      <w:drawing>
        <wp:inline distT="0" distB="0" distL="0" distR="0" wp14:anchorId="0334B7BF" wp14:editId="0202CD09">
          <wp:extent cx="1549400" cy="971620"/>
          <wp:effectExtent l="0" t="0" r="0" b="0"/>
          <wp:docPr id="1" name="Picture 1" descr="Logo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49400" cy="9716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0D1E72" w14:textId="77777777" w:rsidR="00187711" w:rsidRDefault="0018771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ED20642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 w16cid:durableId="8163407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revisionView w:inkAnnotations="0"/>
  <w:defaultTabStop w:val="708"/>
  <w:hyphenationZone w:val="425"/>
  <w:characterSpacingControl w:val="doNotCompress"/>
  <w:hdrShapeDefaults>
    <o:shapedefaults v:ext="edit" spidmax="30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zNjA2NrMwMTA2sjRW0lEKTi0uzszPAykwrAUA9zOa/SwAAAA="/>
  </w:docVars>
  <w:rsids>
    <w:rsidRoot w:val="002B2456"/>
    <w:rsid w:val="0010555A"/>
    <w:rsid w:val="00116905"/>
    <w:rsid w:val="00187711"/>
    <w:rsid w:val="002B2456"/>
    <w:rsid w:val="0052011E"/>
    <w:rsid w:val="00584B61"/>
    <w:rsid w:val="005B0DD1"/>
    <w:rsid w:val="00640EFE"/>
    <w:rsid w:val="006631DD"/>
    <w:rsid w:val="008960EC"/>
    <w:rsid w:val="0096140F"/>
    <w:rsid w:val="00A002A6"/>
    <w:rsid w:val="00B3675A"/>
    <w:rsid w:val="00D23F23"/>
    <w:rsid w:val="00D86965"/>
    <w:rsid w:val="00EE36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s-I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3"/>
    <o:shapelayout v:ext="edit">
      <o:idmap v:ext="edit" data="1"/>
    </o:shapelayout>
  </w:shapeDefaults>
  <w:decimalSymbol w:val=","/>
  <w:listSeparator w:val=";"/>
  <w14:docId w14:val="4FE4949D"/>
  <w15:docId w15:val="{2C12C25E-54AA-4A8C-9006-61D8F27083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is-IS" w:eastAsia="is-I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2456"/>
    <w:rPr>
      <w:rFonts w:ascii="Times New Roman" w:eastAsia="Times New Roman" w:hAnsi="Times New Roman"/>
      <w:sz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E36AE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2B2456"/>
    <w:pPr>
      <w:keepNext/>
      <w:outlineLvl w:val="1"/>
    </w:pPr>
    <w:rPr>
      <w:b/>
      <w:bCs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2B2456"/>
    <w:rPr>
      <w:rFonts w:ascii="Times New Roman" w:eastAsia="Times New Roman" w:hAnsi="Times New Roman" w:cs="Times New Roman"/>
      <w:b/>
      <w:bCs/>
      <w:sz w:val="24"/>
      <w:szCs w:val="24"/>
      <w:lang w:val="en-GB"/>
    </w:rPr>
  </w:style>
  <w:style w:type="character" w:customStyle="1" w:styleId="Heading1Char">
    <w:name w:val="Heading 1 Char"/>
    <w:link w:val="Heading1"/>
    <w:uiPriority w:val="9"/>
    <w:rsid w:val="00EE36A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styleId="Hyperlink">
    <w:name w:val="Hyperlink"/>
    <w:uiPriority w:val="99"/>
    <w:semiHidden/>
    <w:unhideWhenUsed/>
    <w:rsid w:val="00EE36AE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18771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87711"/>
    <w:rPr>
      <w:rFonts w:ascii="Times New Roman" w:eastAsia="Times New Roman" w:hAnsi="Times New Roman"/>
      <w:sz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18771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87711"/>
    <w:rPr>
      <w:rFonts w:ascii="Times New Roman" w:eastAsia="Times New Roman" w:hAnsi="Times New Roman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598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93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sim@sim.is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7</Words>
  <Characters>44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1</CharactersWithSpaces>
  <SharedDoc>false</SharedDoc>
  <HLinks>
    <vt:vector size="6" baseType="variant">
      <vt:variant>
        <vt:i4>720983</vt:i4>
      </vt:variant>
      <vt:variant>
        <vt:i4>0</vt:i4>
      </vt:variant>
      <vt:variant>
        <vt:i4>0</vt:i4>
      </vt:variant>
      <vt:variant>
        <vt:i4>5</vt:i4>
      </vt:variant>
      <vt:variant>
        <vt:lpwstr>mailto:sim@sim.i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M_Afgreidsla</dc:creator>
  <cp:lastModifiedBy>Samband Íslenskra Myndlistamanna</cp:lastModifiedBy>
  <cp:revision>2</cp:revision>
  <dcterms:created xsi:type="dcterms:W3CDTF">2023-01-23T14:28:00Z</dcterms:created>
  <dcterms:modified xsi:type="dcterms:W3CDTF">2023-01-23T14:28:00Z</dcterms:modified>
</cp:coreProperties>
</file>